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301E4" w14:textId="77777777" w:rsidR="0026615B" w:rsidRDefault="007F5794" w:rsidP="000C5FB7">
      <w:pPr>
        <w:pStyle w:val="Title"/>
      </w:pPr>
      <w:r w:rsidRPr="007F5794">
        <w:t>Apply</w:t>
      </w:r>
    </w:p>
    <w:p w14:paraId="418C4E56" w14:textId="77777777" w:rsidR="0026615B" w:rsidRDefault="00705B26" w:rsidP="000C5FB7">
      <w:pPr>
        <w:pStyle w:val="Heading1"/>
      </w:pPr>
      <w:r w:rsidRPr="00705B26">
        <w:t>Exercise</w:t>
      </w:r>
      <w:r w:rsidR="007F5794" w:rsidRPr="00A84BDC">
        <w:t xml:space="preserve"> 18.1</w:t>
      </w:r>
    </w:p>
    <w:p w14:paraId="3EA61029" w14:textId="77777777" w:rsidR="0026615B" w:rsidRDefault="007F5794" w:rsidP="000C5FB7">
      <w:r w:rsidRPr="00A84BDC">
        <w:t xml:space="preserve">Pat Cryer has suggested that we can understand originality in research through an analogy with a travel expedition: ‘the research student is the explorer and the expedition is the research </w:t>
      </w:r>
      <w:proofErr w:type="spellStart"/>
      <w:r w:rsidRPr="00A84BDC">
        <w:t>programme</w:t>
      </w:r>
      <w:proofErr w:type="spellEnd"/>
      <w:r w:rsidRPr="00A84BDC">
        <w:t>’ (1996: 145). Cryer uses the expedition analogy to suggest different senses of ‘original research’.</w:t>
      </w:r>
    </w:p>
    <w:p w14:paraId="03C6C359" w14:textId="77777777" w:rsidR="0026615B" w:rsidRDefault="007F5794" w:rsidP="000C5FB7">
      <w:r w:rsidRPr="00A84BDC">
        <w:t>Review each kind of originality below in terms of what you think your research might contribute and decide which kind is most likely to be applicable to your work:</w:t>
      </w:r>
    </w:p>
    <w:p w14:paraId="7B40E79F" w14:textId="77777777" w:rsidR="0026615B" w:rsidRDefault="007F5794" w:rsidP="000C5FB7">
      <w:pPr>
        <w:ind w:left="1080" w:hanging="360"/>
      </w:pPr>
      <w:r w:rsidRPr="00A84BDC">
        <w:t xml:space="preserve">originality in tools, </w:t>
      </w:r>
      <w:proofErr w:type="gramStart"/>
      <w:r w:rsidRPr="00A84BDC">
        <w:t>techniques</w:t>
      </w:r>
      <w:proofErr w:type="gramEnd"/>
      <w:r w:rsidRPr="00A84BDC">
        <w:t xml:space="preserve"> and procedures</w:t>
      </w:r>
    </w:p>
    <w:p w14:paraId="0402CB1B" w14:textId="77777777" w:rsidR="0026615B" w:rsidRDefault="007F5794" w:rsidP="000C5FB7">
      <w:pPr>
        <w:ind w:left="1080" w:hanging="360"/>
      </w:pPr>
      <w:r w:rsidRPr="00A84BDC">
        <w:t>originality in exploring the unknown</w:t>
      </w:r>
    </w:p>
    <w:p w14:paraId="7A368686" w14:textId="77777777" w:rsidR="0026615B" w:rsidRDefault="007F5794" w:rsidP="000C5FB7">
      <w:pPr>
        <w:ind w:left="1080" w:hanging="360"/>
      </w:pPr>
      <w:r w:rsidRPr="00A84BDC">
        <w:t>originality in exploring the unanticipated</w:t>
      </w:r>
    </w:p>
    <w:p w14:paraId="18D3B9F8" w14:textId="77777777" w:rsidR="0026615B" w:rsidRDefault="007F5794" w:rsidP="000C5FB7">
      <w:pPr>
        <w:ind w:left="1080" w:hanging="360"/>
      </w:pPr>
      <w:r w:rsidRPr="00A84BDC">
        <w:t xml:space="preserve">originality in </w:t>
      </w:r>
      <w:r w:rsidR="006F41EE">
        <w:t xml:space="preserve">the </w:t>
      </w:r>
      <w:r w:rsidRPr="00A84BDC">
        <w:t>use of data</w:t>
      </w:r>
    </w:p>
    <w:p w14:paraId="0D92192B" w14:textId="77777777" w:rsidR="0026615B" w:rsidRDefault="007F5794" w:rsidP="000C5FB7">
      <w:pPr>
        <w:ind w:left="1080" w:hanging="360"/>
      </w:pPr>
      <w:r w:rsidRPr="00A84BDC">
        <w:t>originality in outcomes</w:t>
      </w:r>
    </w:p>
    <w:p w14:paraId="38DC3155" w14:textId="77777777" w:rsidR="0026615B" w:rsidRDefault="007F5794" w:rsidP="000C5FB7">
      <w:pPr>
        <w:ind w:left="1080" w:hanging="360"/>
      </w:pPr>
      <w:r w:rsidRPr="00A84BDC">
        <w:t>originality in byproducts (1996: 146–8).</w:t>
      </w:r>
    </w:p>
    <w:p w14:paraId="011B3A4D" w14:textId="5E18FC21" w:rsidR="0070463C" w:rsidRPr="00C1400A" w:rsidRDefault="00705B26" w:rsidP="00C1400A">
      <w:r>
        <w:t>You might return to this exercise at regular intervals to review any changes in how you view your research</w:t>
      </w:r>
      <w:r w:rsidR="007F5794">
        <w:t>.</w:t>
      </w:r>
    </w:p>
    <w:sectPr w:rsidR="0070463C" w:rsidRPr="00C1400A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0A669" w14:textId="77777777" w:rsidR="00E334A9" w:rsidRDefault="00E334A9">
      <w:r>
        <w:separator/>
      </w:r>
    </w:p>
  </w:endnote>
  <w:endnote w:type="continuationSeparator" w:id="0">
    <w:p w14:paraId="467E55CA" w14:textId="77777777" w:rsidR="00E334A9" w:rsidRDefault="00E33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797F1" w14:textId="77777777" w:rsidR="00E334A9" w:rsidRDefault="00E334A9">
      <w:r>
        <w:separator/>
      </w:r>
    </w:p>
  </w:footnote>
  <w:footnote w:type="continuationSeparator" w:id="0">
    <w:p w14:paraId="1F5C202B" w14:textId="77777777" w:rsidR="00E334A9" w:rsidRDefault="00E334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F6084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42569247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I2NDc1NLM0MTFW0lEKTi0uzszPAykwrAUACQl8FiwAAAA="/>
  </w:docVars>
  <w:rsids>
    <w:rsidRoot w:val="00D77193"/>
    <w:rsid w:val="00024CB8"/>
    <w:rsid w:val="00033437"/>
    <w:rsid w:val="000C5FB7"/>
    <w:rsid w:val="000F388C"/>
    <w:rsid w:val="0015405F"/>
    <w:rsid w:val="0017404C"/>
    <w:rsid w:val="00185227"/>
    <w:rsid w:val="001A239F"/>
    <w:rsid w:val="001B761C"/>
    <w:rsid w:val="001F7343"/>
    <w:rsid w:val="00227074"/>
    <w:rsid w:val="0026615B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3F69CB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1EE"/>
    <w:rsid w:val="006F43FC"/>
    <w:rsid w:val="0070463C"/>
    <w:rsid w:val="00705B26"/>
    <w:rsid w:val="0072507A"/>
    <w:rsid w:val="007557A1"/>
    <w:rsid w:val="00761723"/>
    <w:rsid w:val="007B2823"/>
    <w:rsid w:val="007B669D"/>
    <w:rsid w:val="007F5794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C039B2"/>
    <w:rsid w:val="00C048E3"/>
    <w:rsid w:val="00C1400A"/>
    <w:rsid w:val="00C266E0"/>
    <w:rsid w:val="00C50403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77193"/>
    <w:rsid w:val="00D83A68"/>
    <w:rsid w:val="00D8701F"/>
    <w:rsid w:val="00DA246F"/>
    <w:rsid w:val="00E06479"/>
    <w:rsid w:val="00E21D27"/>
    <w:rsid w:val="00E334A9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046079B"/>
  <w15:docId w15:val="{6B96B29E-5B03-4352-A5D1-DD30E6E38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5794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F5794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F5794"/>
    <w:rPr>
      <w:rFonts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C5FB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EC034B-3039-41D8-9E16-DDC2CED66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814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5</cp:revision>
  <dcterms:created xsi:type="dcterms:W3CDTF">2021-11-25T07:00:00Z</dcterms:created>
  <dcterms:modified xsi:type="dcterms:W3CDTF">2021-12-06T14:37:00Z</dcterms:modified>
</cp:coreProperties>
</file>